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E0ACF" w14:textId="2E3FF895" w:rsidR="002D6284" w:rsidRPr="00584E10" w:rsidRDefault="00381437">
      <w:pPr>
        <w:pStyle w:val="Titre1"/>
        <w:rPr>
          <w:lang w:val="fr-FR"/>
        </w:rPr>
      </w:pPr>
      <w:bookmarkStart w:id="0" w:name="descriptif-type-flotex-acousticplus-dall"/>
      <w:bookmarkEnd w:id="0"/>
      <w:r w:rsidRPr="00584E10">
        <w:rPr>
          <w:lang w:val="fr-FR"/>
        </w:rPr>
        <w:t>Descriptif type : Flotex</w:t>
      </w:r>
      <w:r w:rsidR="002C0D72">
        <w:rPr>
          <w:lang w:val="fr-FR"/>
        </w:rPr>
        <w:t xml:space="preserve"> </w:t>
      </w:r>
      <w:r w:rsidR="002C0D72" w:rsidRPr="00584E10">
        <w:rPr>
          <w:lang w:val="fr-FR"/>
        </w:rPr>
        <w:t>lames/lames S</w:t>
      </w:r>
      <w:r w:rsidRPr="00584E10">
        <w:rPr>
          <w:lang w:val="fr-FR"/>
        </w:rPr>
        <w:t xml:space="preserve"> AcousticPlus </w:t>
      </w:r>
    </w:p>
    <w:p w14:paraId="04218BAF" w14:textId="16BFCCB6" w:rsidR="002D6284" w:rsidRPr="00584E10" w:rsidRDefault="00381437">
      <w:pPr>
        <w:pStyle w:val="FirstParagraph"/>
        <w:rPr>
          <w:lang w:val="fr-FR"/>
        </w:rPr>
      </w:pPr>
      <w:r w:rsidRPr="00584E10">
        <w:rPr>
          <w:lang w:val="fr-FR"/>
        </w:rPr>
        <w:br/>
      </w:r>
      <w:r w:rsidRPr="00584E10">
        <w:rPr>
          <w:lang w:val="fr-FR"/>
        </w:rPr>
        <w:br/>
      </w:r>
      <w:r w:rsidRPr="00584E10">
        <w:rPr>
          <w:b/>
          <w:lang w:val="fr-FR"/>
        </w:rPr>
        <w:t xml:space="preserve">Revêtement de sol textile floqué en </w:t>
      </w:r>
      <w:r w:rsidR="00AF368C" w:rsidRPr="00584E10">
        <w:rPr>
          <w:b/>
          <w:lang w:val="fr-FR"/>
        </w:rPr>
        <w:t>lames</w:t>
      </w:r>
      <w:r w:rsidRPr="00584E10">
        <w:rPr>
          <w:b/>
          <w:lang w:val="fr-FR"/>
        </w:rPr>
        <w:t xml:space="preserve"> avec envers polyester recyclé aiguilleté</w:t>
      </w:r>
    </w:p>
    <w:p w14:paraId="15F85BF1" w14:textId="76998E3A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br/>
        <w:t xml:space="preserve">Fourniture et pose d’un revêtement de sol textile floqué imprimé </w:t>
      </w:r>
      <w:r w:rsidR="002C0D72">
        <w:rPr>
          <w:lang w:val="fr-FR"/>
        </w:rPr>
        <w:t>en impression Haute Définition</w:t>
      </w:r>
      <w:r w:rsidRPr="00584E10">
        <w:rPr>
          <w:lang w:val="fr-FR"/>
        </w:rPr>
        <w:t xml:space="preserve"> d’aspect velours ras en </w:t>
      </w:r>
      <w:r w:rsidR="00AF368C" w:rsidRPr="00584E10">
        <w:rPr>
          <w:lang w:val="fr-FR"/>
        </w:rPr>
        <w:t>lames</w:t>
      </w:r>
      <w:r w:rsidRPr="00584E10">
        <w:rPr>
          <w:lang w:val="fr-FR"/>
        </w:rPr>
        <w:t xml:space="preserve"> plombantes amovibles </w:t>
      </w:r>
      <w:r w:rsidR="00AF368C" w:rsidRPr="00584E10">
        <w:rPr>
          <w:lang w:val="fr-FR"/>
        </w:rPr>
        <w:t>25</w:t>
      </w:r>
      <w:r w:rsidRPr="00584E10">
        <w:rPr>
          <w:lang w:val="fr-FR"/>
        </w:rPr>
        <w:t xml:space="preserve"> x </w:t>
      </w:r>
      <w:r w:rsidR="00AF368C" w:rsidRPr="00584E10">
        <w:rPr>
          <w:lang w:val="fr-FR"/>
        </w:rPr>
        <w:t>10</w:t>
      </w:r>
      <w:r w:rsidRPr="00584E10">
        <w:rPr>
          <w:lang w:val="fr-FR"/>
        </w:rPr>
        <w:t>0 cm, type Flotex</w:t>
      </w:r>
      <w:r w:rsidR="002C0D72">
        <w:rPr>
          <w:lang w:val="fr-FR"/>
        </w:rPr>
        <w:t xml:space="preserve"> lames / lames S</w:t>
      </w:r>
      <w:r w:rsidRPr="00584E10">
        <w:rPr>
          <w:lang w:val="fr-FR"/>
        </w:rPr>
        <w:t xml:space="preserve"> AcousticPlus.  </w:t>
      </w:r>
    </w:p>
    <w:p w14:paraId="73EBFC32" w14:textId="302BFA1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Il assurera une efficacité acoustique aux bruits de chocs déclarée de</w:t>
      </w:r>
      <w:r w:rsidR="007447C8">
        <w:rPr>
          <w:lang w:val="fr-FR"/>
        </w:rPr>
        <w:t xml:space="preserve"> </w:t>
      </w:r>
      <w:r w:rsidR="007447C8">
        <w:t>Δ</w:t>
      </w:r>
      <w:r w:rsidR="007447C8" w:rsidRPr="002C0D72">
        <w:rPr>
          <w:lang w:val="fr-FR"/>
        </w:rPr>
        <w:t>L</w:t>
      </w:r>
      <w:r w:rsidR="007447C8" w:rsidRPr="002C0D72">
        <w:rPr>
          <w:vertAlign w:val="subscript"/>
          <w:lang w:val="fr-FR"/>
        </w:rPr>
        <w:t>w =</w:t>
      </w:r>
      <w:r w:rsidRPr="00584E10">
        <w:rPr>
          <w:lang w:val="fr-FR"/>
        </w:rPr>
        <w:t xml:space="preserve"> 22 </w:t>
      </w:r>
      <w:r w:rsidR="00584E10">
        <w:rPr>
          <w:lang w:val="fr-FR"/>
        </w:rPr>
        <w:t xml:space="preserve">dB </w:t>
      </w:r>
      <w:r w:rsidRPr="00584E10">
        <w:rPr>
          <w:lang w:val="fr-FR"/>
        </w:rPr>
        <w:t>et</w:t>
      </w:r>
      <w:r w:rsidR="00584E10">
        <w:rPr>
          <w:lang w:val="fr-FR"/>
        </w:rPr>
        <w:t xml:space="preserve"> </w:t>
      </w:r>
      <w:r w:rsidRPr="00584E10">
        <w:rPr>
          <w:lang w:val="fr-FR"/>
        </w:rPr>
        <w:t>un coefficient d'absorption acoustique α</w:t>
      </w:r>
      <w:r w:rsidRPr="007447C8">
        <w:rPr>
          <w:vertAlign w:val="subscript"/>
          <w:lang w:val="fr-FR"/>
        </w:rPr>
        <w:t>w</w:t>
      </w:r>
      <w:r w:rsidRPr="00584E10">
        <w:rPr>
          <w:lang w:val="fr-FR"/>
        </w:rPr>
        <w:t xml:space="preserve"> = 0,25</w:t>
      </w:r>
      <w:r w:rsidR="000B3637">
        <w:rPr>
          <w:lang w:val="fr-FR"/>
        </w:rPr>
        <w:t xml:space="preserve"> </w:t>
      </w:r>
      <w:r w:rsidR="000B3637" w:rsidRPr="002C0D72">
        <w:rPr>
          <w:lang w:val="fr-FR"/>
        </w:rPr>
        <w:t>(H).</w:t>
      </w:r>
    </w:p>
    <w:p w14:paraId="3F370D97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 xml:space="preserve">Composé d’environ 80 millions/m² de fibres de polyamide 6.6 implantées par flocage électrostatique dans un dossier PVC. </w:t>
      </w:r>
      <w:proofErr w:type="gramStart"/>
      <w:r w:rsidRPr="00584E10">
        <w:rPr>
          <w:lang w:val="fr-FR"/>
        </w:rPr>
        <w:t>De par</w:t>
      </w:r>
      <w:proofErr w:type="gramEnd"/>
      <w:r w:rsidRPr="00584E10">
        <w:rPr>
          <w:lang w:val="fr-FR"/>
        </w:rPr>
        <w:t xml:space="preserve"> sa composition et sa structure, doté d'un envers polyester recyclé aiguilleté, le produit devra être 100 % imperméable, 100 % imputrescible, lavable à l’eau et résistant aux agents tachants et détergents.</w:t>
      </w:r>
    </w:p>
    <w:p w14:paraId="0AEF5F9F" w14:textId="005AF9F7" w:rsidR="002C0D72" w:rsidRDefault="00381437">
      <w:pPr>
        <w:pStyle w:val="Compact"/>
        <w:rPr>
          <w:lang w:val="fr-FR"/>
        </w:rPr>
      </w:pPr>
      <w:r w:rsidRPr="00584E10">
        <w:rPr>
          <w:lang w:val="fr-FR"/>
        </w:rPr>
        <w:t xml:space="preserve">Il bénéficiera impérativement d’une garantie de 10 ans et pourra obtenir </w:t>
      </w:r>
      <w:r w:rsidR="002C0D72" w:rsidRPr="00584E10">
        <w:rPr>
          <w:lang w:val="fr-FR"/>
        </w:rPr>
        <w:t>une extension jusqu’à 6 an supplémentaire</w:t>
      </w:r>
      <w:r w:rsidRPr="00584E10">
        <w:rPr>
          <w:lang w:val="fr-FR"/>
        </w:rPr>
        <w:t xml:space="preserve"> (suivant conditions de mise en œuvre des tapis de propreté Coral ou Nuway du fabricant*</w:t>
      </w:r>
      <w:r w:rsidR="002C0D72">
        <w:rPr>
          <w:lang w:val="fr-FR"/>
        </w:rPr>
        <w:t>)</w:t>
      </w:r>
    </w:p>
    <w:p w14:paraId="31E48F50" w14:textId="77777777" w:rsidR="002C0D72" w:rsidRPr="00584E10" w:rsidRDefault="002C0D72">
      <w:pPr>
        <w:pStyle w:val="Compact"/>
        <w:rPr>
          <w:lang w:val="fr-FR"/>
        </w:rPr>
      </w:pPr>
    </w:p>
    <w:p w14:paraId="32AE9FB8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Envers polyester recyclé aiguilleté : contient 85 % de matières recyclées, issues de déchets post-consommation (bouteilles d'eau en plastique).</w:t>
      </w:r>
    </w:p>
    <w:p w14:paraId="70322BEF" w14:textId="6690C5FC" w:rsidR="002D6284" w:rsidRPr="00584E10" w:rsidRDefault="002D6284">
      <w:pPr>
        <w:pStyle w:val="Compact"/>
        <w:rPr>
          <w:lang w:val="fr-FR"/>
        </w:rPr>
      </w:pPr>
    </w:p>
    <w:p w14:paraId="4FCC64B6" w14:textId="07C9DF86" w:rsidR="002D6284" w:rsidRPr="00584E10" w:rsidRDefault="00381437">
      <w:pPr>
        <w:pStyle w:val="Corpsdetexte"/>
        <w:rPr>
          <w:lang w:val="fr-FR"/>
        </w:rPr>
      </w:pPr>
      <w:r w:rsidRPr="00584E10">
        <w:rPr>
          <w:lang w:val="fr-FR"/>
        </w:rPr>
        <w:br/>
      </w:r>
      <w:r w:rsidRPr="00584E10">
        <w:rPr>
          <w:b/>
          <w:lang w:val="fr-FR"/>
        </w:rPr>
        <w:t>Mode de pos</w:t>
      </w:r>
      <w:r w:rsidR="008B2C6E" w:rsidRPr="00584E10">
        <w:rPr>
          <w:b/>
          <w:lang w:val="fr-FR"/>
        </w:rPr>
        <w:t>e</w:t>
      </w:r>
    </w:p>
    <w:p w14:paraId="6F4081BE" w14:textId="11C577B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Pose poissée : Mise en œuvre et type de colle (</w:t>
      </w:r>
      <w:hyperlink r:id="rId7" w:history="1">
        <w:r w:rsidR="00887F99" w:rsidRPr="002C0D72">
          <w:rPr>
            <w:rStyle w:val="Lienhypertexte"/>
            <w:lang w:val="fr-FR"/>
          </w:rPr>
          <w:t>type 542 eurofix tack plus</w:t>
        </w:r>
      </w:hyperlink>
      <w:r w:rsidRPr="00584E10">
        <w:rPr>
          <w:lang w:val="fr-FR"/>
        </w:rPr>
        <w:t>) suivant préconisations du fabricant et dans le respect du NF DTU 53.12.     </w:t>
      </w:r>
    </w:p>
    <w:p w14:paraId="18BE37E2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En fonction de la classification UPEC des locaux du CSTB et de la nature du support l’Entreprise devra utiliser les méthodologies de mise en œuvre qu’implique le classement E.</w:t>
      </w:r>
    </w:p>
    <w:p w14:paraId="54729545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E1 : joints bord à bord sur support bois</w:t>
      </w:r>
    </w:p>
    <w:p w14:paraId="4AD54C6F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E2 : joints bord à bord sur support béton</w:t>
      </w:r>
    </w:p>
    <w:p w14:paraId="73E22C64" w14:textId="751E8556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 xml:space="preserve">Dans le cas d’une pose sur terre-plein, l’entreprise prendra les dispositions nécessaires de préparation de support pour réaliser une barrière </w:t>
      </w:r>
      <w:r w:rsidR="002C0D72" w:rsidRPr="00584E10">
        <w:rPr>
          <w:lang w:val="fr-FR"/>
        </w:rPr>
        <w:t>anti-humidité</w:t>
      </w:r>
      <w:r w:rsidRPr="00584E10">
        <w:rPr>
          <w:lang w:val="fr-FR"/>
        </w:rPr>
        <w:t xml:space="preserve"> selon les prescriptions du NF DTU 53.12.</w:t>
      </w:r>
    </w:p>
    <w:p w14:paraId="46CDF203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L’entreprise installera les compléments de finition utiles disponibles auprès du fabricant : plinthes FLOTEX BORDERS, plinthes complètes ou plinthes décoratives PVC.</w:t>
      </w:r>
    </w:p>
    <w:p w14:paraId="39A526C5" w14:textId="77777777" w:rsidR="002C0D72" w:rsidRDefault="002C0D72">
      <w:pPr>
        <w:pStyle w:val="Compact"/>
        <w:rPr>
          <w:lang w:val="fr-FR"/>
        </w:rPr>
      </w:pPr>
    </w:p>
    <w:p w14:paraId="4B6B1670" w14:textId="77777777" w:rsidR="002C0D72" w:rsidRDefault="002C0D72">
      <w:pPr>
        <w:pStyle w:val="Compact"/>
        <w:rPr>
          <w:lang w:val="fr-FR"/>
        </w:rPr>
      </w:pPr>
    </w:p>
    <w:p w14:paraId="135D5847" w14:textId="77777777" w:rsidR="002C0D72" w:rsidRDefault="002C0D72">
      <w:pPr>
        <w:pStyle w:val="Compact"/>
        <w:rPr>
          <w:lang w:val="fr-FR"/>
        </w:rPr>
      </w:pPr>
    </w:p>
    <w:p w14:paraId="32250010" w14:textId="77777777" w:rsidR="002C0D72" w:rsidRDefault="002C0D72">
      <w:pPr>
        <w:pStyle w:val="Compact"/>
        <w:rPr>
          <w:lang w:val="fr-FR"/>
        </w:rPr>
      </w:pPr>
    </w:p>
    <w:p w14:paraId="65CA3654" w14:textId="7F105F4D" w:rsidR="002D6284" w:rsidRPr="00584E10" w:rsidRDefault="00381437">
      <w:pPr>
        <w:pStyle w:val="Compact"/>
        <w:rPr>
          <w:b/>
          <w:bCs/>
          <w:lang w:val="fr-FR"/>
        </w:rPr>
      </w:pPr>
      <w:r w:rsidRPr="00584E10">
        <w:rPr>
          <w:lang w:val="fr-FR"/>
        </w:rPr>
        <w:lastRenderedPageBreak/>
        <w:br/>
      </w:r>
      <w:r w:rsidRPr="00584E10">
        <w:rPr>
          <w:b/>
          <w:bCs/>
          <w:lang w:val="fr-FR"/>
        </w:rPr>
        <w:t>Entretien </w:t>
      </w:r>
    </w:p>
    <w:p w14:paraId="6316BB57" w14:textId="77777777" w:rsidR="002C0D72" w:rsidRDefault="002C0D72">
      <w:pPr>
        <w:pStyle w:val="Compact"/>
        <w:rPr>
          <w:lang w:val="fr-FR"/>
        </w:rPr>
      </w:pPr>
    </w:p>
    <w:p w14:paraId="19931B2C" w14:textId="50803FA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L’entreprise en charge du nettoyage des revêtements devra impérativement respecter les protocoles d’entretien du fabricant.</w:t>
      </w:r>
    </w:p>
    <w:p w14:paraId="3B86149E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t>La notice d’entretien devra être transmise par le présent lot revêtement de sol ou par le fabricant.</w:t>
      </w:r>
    </w:p>
    <w:p w14:paraId="21D1BCA1" w14:textId="77777777" w:rsidR="002D6284" w:rsidRPr="00584E10" w:rsidRDefault="00381437">
      <w:pPr>
        <w:pStyle w:val="Compact"/>
        <w:rPr>
          <w:lang w:val="fr-FR"/>
        </w:rPr>
      </w:pPr>
      <w:r w:rsidRPr="00584E10">
        <w:rPr>
          <w:lang w:val="fr-FR"/>
        </w:rPr>
        <w:br/>
      </w:r>
    </w:p>
    <w:p w14:paraId="063E2E0E" w14:textId="00F5B359" w:rsidR="002D6284" w:rsidRPr="00584E10" w:rsidRDefault="00381437">
      <w:pPr>
        <w:pStyle w:val="Corpsdetexte"/>
        <w:rPr>
          <w:lang w:val="fr-FR"/>
        </w:rPr>
      </w:pPr>
      <w:r w:rsidRPr="00584E10">
        <w:rPr>
          <w:lang w:val="fr-FR"/>
        </w:rPr>
        <w:br/>
      </w:r>
      <w:r w:rsidRPr="00584E10">
        <w:rPr>
          <w:b/>
          <w:lang w:val="fr-FR"/>
        </w:rPr>
        <w:t>Données environnementales</w:t>
      </w:r>
      <w:r w:rsidRPr="00584E10">
        <w:rPr>
          <w:lang w:val="fr-FR"/>
        </w:rPr>
        <w:br/>
      </w:r>
    </w:p>
    <w:p w14:paraId="4233C441" w14:textId="77777777" w:rsidR="002D6284" w:rsidRPr="00584E10" w:rsidRDefault="00381437">
      <w:pPr>
        <w:pStyle w:val="Compact"/>
        <w:numPr>
          <w:ilvl w:val="0"/>
          <w:numId w:val="3"/>
        </w:numPr>
        <w:rPr>
          <w:lang w:val="fr-FR"/>
        </w:rPr>
      </w:pPr>
      <w:r w:rsidRPr="00584E10">
        <w:rPr>
          <w:lang w:val="fr-FR"/>
        </w:rPr>
        <w:t>Taux d’émission de TVOC &lt; 200 μg/m</w:t>
      </w:r>
      <w:r w:rsidRPr="00584E10">
        <w:rPr>
          <w:vertAlign w:val="superscript"/>
          <w:lang w:val="fr-FR"/>
        </w:rPr>
        <w:t>3</w:t>
      </w:r>
      <w:r w:rsidRPr="00584E10">
        <w:rPr>
          <w:lang w:val="fr-FR"/>
        </w:rPr>
        <w:t>, classe A+ (meilleure classe de l'étiquetage sanitaire).</w:t>
      </w:r>
    </w:p>
    <w:p w14:paraId="56FCB98B" w14:textId="77777777" w:rsidR="002D6284" w:rsidRPr="00584E10" w:rsidRDefault="00381437">
      <w:pPr>
        <w:pStyle w:val="Compact"/>
        <w:numPr>
          <w:ilvl w:val="0"/>
          <w:numId w:val="3"/>
        </w:numPr>
        <w:rPr>
          <w:lang w:val="fr-FR"/>
        </w:rPr>
      </w:pPr>
      <w:r w:rsidRPr="00584E10">
        <w:rPr>
          <w:lang w:val="fr-FR"/>
        </w:rPr>
        <w:t>Produit exempt de toute substance sujette à restriction (formaldéhyde, pentachlorophénol, Métaux lourds, CMR 1A et 1B) ; conforme au règlement européen REACH**.</w:t>
      </w:r>
    </w:p>
    <w:p w14:paraId="3866F1B9" w14:textId="77777777" w:rsidR="002D6284" w:rsidRPr="00584E10" w:rsidRDefault="00381437">
      <w:pPr>
        <w:pStyle w:val="Compact"/>
        <w:numPr>
          <w:ilvl w:val="0"/>
          <w:numId w:val="3"/>
        </w:numPr>
        <w:rPr>
          <w:lang w:val="fr-FR"/>
        </w:rPr>
      </w:pPr>
      <w:r w:rsidRPr="00584E10">
        <w:rPr>
          <w:lang w:val="fr-FR"/>
        </w:rPr>
        <w:t>Conçu et fabriqué à partir d'électricité garantie d'origine 100 % renouvelable.</w:t>
      </w:r>
    </w:p>
    <w:p w14:paraId="146CF468" w14:textId="77777777" w:rsidR="002D6284" w:rsidRPr="00584E10" w:rsidRDefault="00381437">
      <w:pPr>
        <w:pStyle w:val="FirstParagraph"/>
        <w:rPr>
          <w:lang w:val="fr-FR"/>
        </w:rPr>
      </w:pPr>
      <w:r w:rsidRPr="00584E10">
        <w:rPr>
          <w:lang w:val="fr-FR"/>
        </w:rPr>
        <w:br/>
      </w:r>
    </w:p>
    <w:p w14:paraId="32E90336" w14:textId="77777777" w:rsidR="002D6284" w:rsidRPr="00584E10" w:rsidRDefault="00381437">
      <w:pPr>
        <w:pStyle w:val="Corpsdetexte"/>
        <w:rPr>
          <w:lang w:val="fr-FR"/>
        </w:rPr>
      </w:pPr>
      <w:r w:rsidRPr="00584E10">
        <w:rPr>
          <w:lang w:val="fr-FR"/>
        </w:rPr>
        <w:br/>
      </w:r>
      <w:r w:rsidRPr="00584E10">
        <w:rPr>
          <w:lang w:val="fr-FR"/>
        </w:rPr>
        <w:br/>
      </w:r>
      <w:r w:rsidRPr="00584E10">
        <w:rPr>
          <w:i/>
          <w:lang w:val="fr-FR"/>
        </w:rPr>
        <w:t>*L’extension de garantie peut s’appliquer à partir du 2e ML de Tapis de Propreté Coral® ou de la mise en place d’un système Nuway® selon trafic (voir conditions sur www.forbo-flooring.fr). ** Les articles (produits) ne contiennent pas de substances de la liste candidate en vigueur publiée par l'ECHA (substances très préoccupantes) à déclarer dans le cadre de règlement REACH.</w:t>
      </w:r>
    </w:p>
    <w:sectPr w:rsidR="002D6284" w:rsidRPr="00584E1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AC3E4" w14:textId="77777777" w:rsidR="00C76315" w:rsidRDefault="00C76315">
      <w:pPr>
        <w:spacing w:after="0"/>
      </w:pPr>
      <w:r>
        <w:separator/>
      </w:r>
    </w:p>
  </w:endnote>
  <w:endnote w:type="continuationSeparator" w:id="0">
    <w:p w14:paraId="37815BF4" w14:textId="77777777" w:rsidR="00C76315" w:rsidRDefault="00C763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FD695" w14:textId="77777777" w:rsidR="00C76315" w:rsidRDefault="00C76315">
      <w:r>
        <w:separator/>
      </w:r>
    </w:p>
  </w:footnote>
  <w:footnote w:type="continuationSeparator" w:id="0">
    <w:p w14:paraId="2DFC4C7D" w14:textId="77777777" w:rsidR="00C76315" w:rsidRDefault="00C76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06A7F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D24881"/>
    <w:multiLevelType w:val="multilevel"/>
    <w:tmpl w:val="3F483A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B24014"/>
    <w:multiLevelType w:val="multilevel"/>
    <w:tmpl w:val="9906E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29003139">
    <w:abstractNumId w:val="0"/>
  </w:num>
  <w:num w:numId="2" w16cid:durableId="467286428">
    <w:abstractNumId w:val="2"/>
  </w:num>
  <w:num w:numId="3" w16cid:durableId="13307887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CE5"/>
    <w:rsid w:val="000B3637"/>
    <w:rsid w:val="002C0D72"/>
    <w:rsid w:val="002D6284"/>
    <w:rsid w:val="0034654F"/>
    <w:rsid w:val="00381437"/>
    <w:rsid w:val="004E29B3"/>
    <w:rsid w:val="00583F3A"/>
    <w:rsid w:val="00584E10"/>
    <w:rsid w:val="005879EA"/>
    <w:rsid w:val="00590D07"/>
    <w:rsid w:val="00682E03"/>
    <w:rsid w:val="00726767"/>
    <w:rsid w:val="007447C8"/>
    <w:rsid w:val="00784D58"/>
    <w:rsid w:val="00887F99"/>
    <w:rsid w:val="008B2C6E"/>
    <w:rsid w:val="008D6863"/>
    <w:rsid w:val="00931A76"/>
    <w:rsid w:val="00AF368C"/>
    <w:rsid w:val="00B06B8F"/>
    <w:rsid w:val="00B86B75"/>
    <w:rsid w:val="00BC48D5"/>
    <w:rsid w:val="00C36279"/>
    <w:rsid w:val="00C76315"/>
    <w:rsid w:val="00CD514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F501F"/>
  <w15:docId w15:val="{25B0ECC1-C311-4E30-A199-93C406AC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2C0D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bo.blob.core.windows.net/forbodocuments/660477/TDS_forbo_542_Eurofix_Tack_Plus_FR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0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lle-Coureau Beatrice</dc:creator>
  <cp:lastModifiedBy>Bart Katia</cp:lastModifiedBy>
  <cp:revision>2</cp:revision>
  <dcterms:created xsi:type="dcterms:W3CDTF">2023-03-15T14:35:00Z</dcterms:created>
  <dcterms:modified xsi:type="dcterms:W3CDTF">2023-03-15T14:35:00Z</dcterms:modified>
</cp:coreProperties>
</file>